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FE54D" w14:textId="77777777" w:rsidR="00506BCF" w:rsidRDefault="00000000">
      <w:pPr>
        <w:pStyle w:val="Title"/>
      </w:pPr>
      <w:r>
        <w:t>RenameAcousitcFiles</w:t>
      </w:r>
    </w:p>
    <w:p w14:paraId="6E7CA704" w14:textId="77777777" w:rsidR="00506BCF" w:rsidRDefault="00000000">
      <w:pPr>
        <w:pStyle w:val="FirstParagraph"/>
      </w:pPr>
      <w:r>
        <w:t>install.packages(“stringr”) install.packages(“stringi”) library(stringr) library(stringi)</w:t>
      </w:r>
    </w:p>
    <w:p w14:paraId="3F2041CF" w14:textId="77777777" w:rsidR="00506BCF" w:rsidRDefault="00000000">
      <w:pPr>
        <w:pStyle w:val="Heading1"/>
      </w:pPr>
      <w:bookmarkStart w:id="0" w:name="X8c81db9c843427dad069978b1ae4b37bd74db26"/>
      <w:r>
        <w:t>Create a list of filenames by pointing R to the folder containing the files.</w:t>
      </w:r>
    </w:p>
    <w:p w14:paraId="538977B1" w14:textId="77777777" w:rsidR="00506BCF" w:rsidRDefault="00000000">
      <w:pPr>
        <w:pStyle w:val="Heading1"/>
      </w:pPr>
      <w:bookmarkStart w:id="1" w:name="Xd506d4c285bf93aa7d2ac9f85bb2396ce138550"/>
      <w:bookmarkEnd w:id="0"/>
      <w:r>
        <w:t>Be sure to leave the back slash (/) at the end of the file path</w:t>
      </w:r>
    </w:p>
    <w:p w14:paraId="5BC1A4CE" w14:textId="77777777" w:rsidR="00506BCF" w:rsidRDefault="00000000">
      <w:pPr>
        <w:pStyle w:val="FirstParagraph"/>
      </w:pPr>
      <w:r>
        <w:t>filenames.og&lt;-list.files(“E:/Acoustic_Files/Stationary_Processed_Files/Site_1/”)</w:t>
      </w:r>
    </w:p>
    <w:p w14:paraId="2EDC5511" w14:textId="77777777" w:rsidR="00506BCF" w:rsidRDefault="00000000">
      <w:pPr>
        <w:pStyle w:val="Heading1"/>
      </w:pPr>
      <w:bookmarkStart w:id="2" w:name="X4ff1429d8a9620d1e95c4956177c0c24f64a3e9"/>
      <w:bookmarkEnd w:id="1"/>
      <w:r>
        <w:t>Save the directory filepath as an “root.dir”</w:t>
      </w:r>
    </w:p>
    <w:p w14:paraId="55B84C09" w14:textId="77777777" w:rsidR="00506BCF" w:rsidRDefault="00000000">
      <w:pPr>
        <w:pStyle w:val="FirstParagraph"/>
      </w:pPr>
      <w:r>
        <w:t>root.dir&lt;- “E:/Acoustic_Files/Stationary_Processed_Files/Site_1/”</w:t>
      </w:r>
    </w:p>
    <w:p w14:paraId="1A49CD76" w14:textId="77777777" w:rsidR="00506BCF" w:rsidRDefault="00000000">
      <w:pPr>
        <w:pStyle w:val="Heading1"/>
      </w:pPr>
      <w:bookmarkStart w:id="3" w:name="X6192b4d8896c62c657d5092915079c249367fc0"/>
      <w:bookmarkEnd w:id="2"/>
      <w:r>
        <w:t>Use string replace and string sub to correct filenames. In the first line, “S4U08937_” is replaced</w:t>
      </w:r>
    </w:p>
    <w:p w14:paraId="1C5BF9B1" w14:textId="77777777" w:rsidR="00506BCF" w:rsidRDefault="00000000">
      <w:pPr>
        <w:pStyle w:val="Heading1"/>
      </w:pPr>
      <w:bookmarkStart w:id="4" w:name="X3a912c4f8a31e4fa7d2ea6c84b7a1dc8344a555"/>
      <w:bookmarkEnd w:id="3"/>
      <w:r>
        <w:t>by “56253_Site1_”. These functions can be reapeated as many times as needed.</w:t>
      </w:r>
    </w:p>
    <w:p w14:paraId="0F86BC44" w14:textId="77777777" w:rsidR="00506BCF" w:rsidRDefault="00000000">
      <w:pPr>
        <w:pStyle w:val="Heading1"/>
      </w:pPr>
      <w:bookmarkStart w:id="5" w:name="X001ebe72ccf113a5b31d0fbc0e5587db1195706"/>
      <w:bookmarkEnd w:id="4"/>
      <w:r>
        <w:t>Lines 18 and 19 can be used by removing the hash mark. stri_sub replaces characters based on position.</w:t>
      </w:r>
    </w:p>
    <w:p w14:paraId="3EF142B0" w14:textId="77777777" w:rsidR="00506BCF" w:rsidRDefault="00000000">
      <w:pPr>
        <w:pStyle w:val="Heading1"/>
      </w:pPr>
      <w:bookmarkStart w:id="6" w:name="X96be48ce07e72fae180cfffad665e0d153791e4"/>
      <w:bookmarkEnd w:id="5"/>
      <w:r>
        <w:t>The first argument is the list of names, the second argument is what position to begin, and the</w:t>
      </w:r>
    </w:p>
    <w:p w14:paraId="48982670" w14:textId="77777777" w:rsidR="00506BCF" w:rsidRDefault="00000000">
      <w:pPr>
        <w:pStyle w:val="Heading1"/>
      </w:pPr>
      <w:bookmarkStart w:id="7" w:name="third-argument-is-the-position-to-end."/>
      <w:bookmarkEnd w:id="6"/>
      <w:r>
        <w:t>third argument is the position to end.</w:t>
      </w:r>
    </w:p>
    <w:p w14:paraId="100781FD" w14:textId="77777777" w:rsidR="00506BCF" w:rsidRDefault="00000000">
      <w:pPr>
        <w:pStyle w:val="FirstParagraph"/>
      </w:pPr>
      <w:r>
        <w:t>filenames.new&lt;-str_replace(filenames.og,“S4U08937_”,“56253_Site1_”) #stri_sub(filenames.new,28,30)&lt;- “” #str_replace(filenames.new,“_00000_000”,““)</w:t>
      </w:r>
    </w:p>
    <w:p w14:paraId="0B127E96" w14:textId="77777777" w:rsidR="00506BCF" w:rsidRDefault="00000000">
      <w:pPr>
        <w:pStyle w:val="Heading1"/>
      </w:pPr>
      <w:bookmarkStart w:id="8" w:name="X35944ff027c063cfe778c1035d5df5a95ec86a4"/>
      <w:bookmarkEnd w:id="7"/>
      <w:r>
        <w:lastRenderedPageBreak/>
        <w:t>Paste together the original filenames and the filepath</w:t>
      </w:r>
    </w:p>
    <w:p w14:paraId="5F8EF265" w14:textId="77777777" w:rsidR="00506BCF" w:rsidRDefault="00000000">
      <w:pPr>
        <w:pStyle w:val="FirstParagraph"/>
      </w:pPr>
      <w:r>
        <w:t>files = paste0(root.dir, filenames.new) # Paste together the new filnames and the filepath files.og = paste0(root.dir, filenames.og)</w:t>
      </w:r>
    </w:p>
    <w:p w14:paraId="09F5E57C" w14:textId="77777777" w:rsidR="00506BCF" w:rsidRDefault="00000000">
      <w:pPr>
        <w:pStyle w:val="Heading1"/>
      </w:pPr>
      <w:bookmarkStart w:id="9" w:name="rename-the-files"/>
      <w:bookmarkEnd w:id="8"/>
      <w:r>
        <w:t>Rename the files</w:t>
      </w:r>
    </w:p>
    <w:p w14:paraId="397182E4" w14:textId="77777777" w:rsidR="00506BCF" w:rsidRDefault="00000000">
      <w:pPr>
        <w:pStyle w:val="FirstParagraph"/>
      </w:pPr>
      <w:r>
        <w:t>file.rename(files.og, files)</w:t>
      </w:r>
      <w:bookmarkEnd w:id="9"/>
    </w:p>
    <w:sectPr w:rsidR="00506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D3450" w14:textId="77777777" w:rsidR="005673C7" w:rsidRDefault="005673C7">
      <w:pPr>
        <w:spacing w:after="0"/>
      </w:pPr>
      <w:r>
        <w:separator/>
      </w:r>
    </w:p>
  </w:endnote>
  <w:endnote w:type="continuationSeparator" w:id="0">
    <w:p w14:paraId="27CD6F7C" w14:textId="77777777" w:rsidR="005673C7" w:rsidRDefault="00567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63B16" w14:textId="77777777" w:rsidR="005673C7" w:rsidRDefault="005673C7">
      <w:r>
        <w:separator/>
      </w:r>
    </w:p>
  </w:footnote>
  <w:footnote w:type="continuationSeparator" w:id="0">
    <w:p w14:paraId="50BA672F" w14:textId="77777777" w:rsidR="005673C7" w:rsidRDefault="00567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8E1D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8175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6BCF"/>
    <w:rsid w:val="00506BCF"/>
    <w:rsid w:val="005673C7"/>
    <w:rsid w:val="009B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EF3795"/>
  <w15:docId w15:val="{91FFC9E2-682E-5C44-9636-FA12878CC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meAcousitcFiles</dc:title>
  <dc:creator>Rachel Shively</dc:creator>
  <cp:keywords/>
  <cp:lastModifiedBy>Rachel Shively</cp:lastModifiedBy>
  <cp:revision>2</cp:revision>
  <dcterms:created xsi:type="dcterms:W3CDTF">2023-05-09T14:11:00Z</dcterms:created>
  <dcterms:modified xsi:type="dcterms:W3CDTF">2023-05-0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